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7EE0" w:rsidRPr="00ED7EE0" w:rsidRDefault="00ED7EE0" w:rsidP="00ED7EE0">
      <w:pPr>
        <w:rPr>
          <w:b/>
        </w:rPr>
      </w:pPr>
      <w:r w:rsidRPr="00ED7EE0">
        <w:rPr>
          <w:b/>
        </w:rPr>
        <w:t>Prompt</w:t>
      </w:r>
    </w:p>
    <w:p w:rsidR="00ED7EE0" w:rsidRDefault="00ED7EE0" w:rsidP="00ED7EE0">
      <w:r>
        <w:t xml:space="preserve">Conduct research on the Internet to find the advantages and disadvantages of using the vSphere Web Client over the installed vSphere client.  </w:t>
      </w:r>
      <w:bookmarkStart w:id="0" w:name="_GoBack"/>
      <w:bookmarkEnd w:id="0"/>
    </w:p>
    <w:p w:rsidR="00216E6F" w:rsidRDefault="00ED7EE0" w:rsidP="00ED7EE0">
      <w:r>
        <w:t>Your initial and reply posts should work to develop a group understanding of this topic. Challenge each other. Build on each other. Always be respectful but discuss this and figure it out together.</w:t>
      </w:r>
    </w:p>
    <w:sectPr w:rsidR="00216E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NDU1NDU0tzQ3NjBS0lEKTi0uzszPAykwrAUACGPYwCwAAAA="/>
  </w:docVars>
  <w:rsids>
    <w:rsidRoot w:val="00ED7EE0"/>
    <w:rsid w:val="00216E6F"/>
    <w:rsid w:val="00521CA7"/>
    <w:rsid w:val="00ED7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86D67B-7941-4247-B2DA-FD53D83B6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esters95@gmail.com</dc:creator>
  <cp:keywords/>
  <dc:description/>
  <cp:lastModifiedBy>thomasesters95@gmail.com</cp:lastModifiedBy>
  <cp:revision>1</cp:revision>
  <dcterms:created xsi:type="dcterms:W3CDTF">2019-04-22T14:05:00Z</dcterms:created>
  <dcterms:modified xsi:type="dcterms:W3CDTF">2019-04-22T14:09:00Z</dcterms:modified>
</cp:coreProperties>
</file>